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6B22" w:rsidRDefault="00136B22" w:rsidP="005C282B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136B22" w:rsidRDefault="00A107AA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1CC85FA3" wp14:editId="3E8687AA">
            <wp:extent cx="2076450" cy="2076450"/>
            <wp:effectExtent l="0" t="0" r="0" b="0"/>
            <wp:docPr id="1" name="Resim 1" descr="https://www.uludag.edu.tr/logolar/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uludag.edu.tr/logolar/uu_logo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282B" w:rsidRPr="005C282B" w:rsidRDefault="005C28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282B">
        <w:rPr>
          <w:rFonts w:ascii="Times New Roman" w:hAnsi="Times New Roman" w:cs="Times New Roman"/>
          <w:sz w:val="24"/>
          <w:szCs w:val="24"/>
        </w:rPr>
        <w:t>T.C.</w:t>
      </w:r>
      <w:bookmarkStart w:id="0" w:name="_GoBack"/>
      <w:bookmarkEnd w:id="0"/>
    </w:p>
    <w:p w:rsidR="005C282B" w:rsidRPr="005C282B" w:rsidRDefault="00A107AA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RSA </w:t>
      </w:r>
      <w:r w:rsidR="005C282B" w:rsidRPr="005C282B">
        <w:rPr>
          <w:rFonts w:ascii="Times New Roman" w:hAnsi="Times New Roman" w:cs="Times New Roman"/>
          <w:sz w:val="24"/>
          <w:szCs w:val="24"/>
        </w:rPr>
        <w:t>ULUDAĞ ÜNİVERSİTESİ</w:t>
      </w:r>
    </w:p>
    <w:p w:rsidR="005C282B" w:rsidRPr="005C282B" w:rsidRDefault="005C28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282B">
        <w:rPr>
          <w:rFonts w:ascii="Times New Roman" w:hAnsi="Times New Roman" w:cs="Times New Roman"/>
          <w:sz w:val="24"/>
          <w:szCs w:val="24"/>
        </w:rPr>
        <w:t>MÜHENDİSLİK FAKÜLTESİ</w:t>
      </w:r>
    </w:p>
    <w:p w:rsidR="00446BEA" w:rsidRPr="005C282B" w:rsidRDefault="005C28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C282B">
        <w:rPr>
          <w:rFonts w:ascii="Times New Roman" w:hAnsi="Times New Roman" w:cs="Times New Roman"/>
          <w:sz w:val="24"/>
          <w:szCs w:val="24"/>
        </w:rPr>
        <w:t>ÇEVRE MÜHENDİSLİĞİ BÖLÜMÜ</w:t>
      </w:r>
    </w:p>
    <w:p w:rsidR="005C282B" w:rsidRDefault="005C282B" w:rsidP="005C282B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136B22" w:rsidRPr="005C282B" w:rsidRDefault="00136B22" w:rsidP="005C282B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5C282B" w:rsidRPr="00136B22" w:rsidRDefault="006D5B27" w:rsidP="00136B2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EV4043</w:t>
      </w:r>
      <w:r w:rsidR="00136B22" w:rsidRPr="00136B2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DENİZ DEŞARJLARI</w:t>
      </w:r>
    </w:p>
    <w:p w:rsidR="00136B22" w:rsidRDefault="00136B22" w:rsidP="005C282B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136B22" w:rsidRDefault="00136B22" w:rsidP="005C282B">
      <w:pPr>
        <w:spacing w:line="360" w:lineRule="auto"/>
        <w:ind w:firstLine="708"/>
        <w:jc w:val="center"/>
        <w:rPr>
          <w:rFonts w:ascii="Times New Roman" w:hAnsi="Times New Roman" w:cs="Times New Roman"/>
          <w:sz w:val="24"/>
          <w:szCs w:val="24"/>
        </w:rPr>
      </w:pPr>
    </w:p>
    <w:p w:rsidR="00136B22" w:rsidRPr="00D47165" w:rsidRDefault="00136B22" w:rsidP="00136B22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D47165">
        <w:rPr>
          <w:rFonts w:ascii="Times New Roman" w:hAnsi="Times New Roman" w:cs="Times New Roman"/>
          <w:sz w:val="20"/>
          <w:szCs w:val="20"/>
        </w:rPr>
        <w:t>ÖDEV KONUSU</w:t>
      </w:r>
    </w:p>
    <w:p w:rsidR="00136B22" w:rsidRPr="00D47165" w:rsidRDefault="00D7408D" w:rsidP="00136B22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URİSTİK BÖLGELERDE </w:t>
      </w:r>
      <w:r w:rsidR="006D5B27">
        <w:rPr>
          <w:rFonts w:ascii="Times New Roman" w:hAnsi="Times New Roman" w:cs="Times New Roman"/>
          <w:b/>
          <w:sz w:val="24"/>
          <w:szCs w:val="24"/>
        </w:rPr>
        <w:t>DENİZ DEŞARJI SİSTEMLERİ</w:t>
      </w:r>
    </w:p>
    <w:p w:rsidR="00136B22" w:rsidRDefault="00136B22" w:rsidP="00136B22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136B22" w:rsidRPr="00D47165" w:rsidRDefault="00136B22" w:rsidP="00136B22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D47165">
        <w:rPr>
          <w:rFonts w:ascii="Times New Roman" w:hAnsi="Times New Roman" w:cs="Times New Roman"/>
          <w:sz w:val="20"/>
          <w:szCs w:val="20"/>
        </w:rPr>
        <w:t>HAZIRLAYANLAR</w:t>
      </w:r>
    </w:p>
    <w:p w:rsidR="00136B22" w:rsidRDefault="00136B22" w:rsidP="001606DA">
      <w:pPr>
        <w:spacing w:line="240" w:lineRule="auto"/>
        <w:ind w:left="3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031250007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uğçe YANAR</w:t>
      </w:r>
    </w:p>
    <w:p w:rsidR="00136B22" w:rsidRDefault="00136B22" w:rsidP="001606DA">
      <w:pPr>
        <w:spacing w:line="240" w:lineRule="auto"/>
        <w:ind w:left="3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031250074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Kübra YILMAZ</w:t>
      </w:r>
    </w:p>
    <w:p w:rsidR="005C282B" w:rsidRPr="005C282B" w:rsidRDefault="00136B22" w:rsidP="001606DA">
      <w:pPr>
        <w:spacing w:line="240" w:lineRule="auto"/>
        <w:ind w:left="3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031250046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tül AKSÜT</w:t>
      </w:r>
    </w:p>
    <w:p w:rsidR="00FE012B" w:rsidRDefault="00FE01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E012B" w:rsidRDefault="00FE01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E012B" w:rsidRDefault="00FE012B" w:rsidP="00136B2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C282B" w:rsidRPr="005C282B" w:rsidRDefault="005C282B" w:rsidP="00136B2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Bursa</w:t>
      </w:r>
      <w:r w:rsidR="0095536C">
        <w:rPr>
          <w:rFonts w:ascii="Times New Roman" w:hAnsi="Times New Roman" w:cs="Times New Roman"/>
          <w:sz w:val="24"/>
          <w:szCs w:val="24"/>
        </w:rPr>
        <w:t>,</w:t>
      </w:r>
      <w:r w:rsidR="00A107AA">
        <w:rPr>
          <w:rFonts w:ascii="Times New Roman" w:hAnsi="Times New Roman" w:cs="Times New Roman"/>
          <w:sz w:val="24"/>
          <w:szCs w:val="24"/>
        </w:rPr>
        <w:t xml:space="preserve"> 2019</w:t>
      </w:r>
    </w:p>
    <w:sectPr w:rsidR="005C282B" w:rsidRPr="005C282B" w:rsidSect="00751E3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7C0NDe2NDYwNzdQ0lEKTi0uzszPAykwrAUASDhtyCwAAAA="/>
  </w:docVars>
  <w:rsids>
    <w:rsidRoot w:val="00393879"/>
    <w:rsid w:val="00136B22"/>
    <w:rsid w:val="001606DA"/>
    <w:rsid w:val="001E4F1A"/>
    <w:rsid w:val="00393879"/>
    <w:rsid w:val="00446BEA"/>
    <w:rsid w:val="005C282B"/>
    <w:rsid w:val="006D5B27"/>
    <w:rsid w:val="00751E3A"/>
    <w:rsid w:val="0095536C"/>
    <w:rsid w:val="009A21CE"/>
    <w:rsid w:val="00A107AA"/>
    <w:rsid w:val="00AD2AF2"/>
    <w:rsid w:val="00C31636"/>
    <w:rsid w:val="00D47165"/>
    <w:rsid w:val="00D7408D"/>
    <w:rsid w:val="00FE0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5A847AF-1CE7-4A4D-8094-8C174C6FE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471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4716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PER</dc:creator>
  <cp:lastModifiedBy>CASPER</cp:lastModifiedBy>
  <cp:revision>7</cp:revision>
  <dcterms:created xsi:type="dcterms:W3CDTF">2018-03-01T12:11:00Z</dcterms:created>
  <dcterms:modified xsi:type="dcterms:W3CDTF">2019-10-11T12:39:00Z</dcterms:modified>
</cp:coreProperties>
</file>